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92012B4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ashingto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2E7A4541" w:rsidR="00555B67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p w14:paraId="7FDF2531" w14:textId="2EA2CC00" w:rsidR="003166FD" w:rsidRPr="003166FD" w:rsidRDefault="003166FD" w:rsidP="003166FD">
      <w:pPr>
        <w:pStyle w:val="NormalWeb"/>
        <w:jc w:val="center"/>
        <w:rPr>
          <w:rFonts w:asciiTheme="minorHAnsi" w:hAnsiTheme="minorHAnsi" w:cstheme="minorHAnsi"/>
          <w:sz w:val="32"/>
          <w:szCs w:val="32"/>
        </w:rPr>
      </w:pPr>
      <w:r w:rsidRPr="003166FD">
        <w:rPr>
          <w:rFonts w:asciiTheme="minorHAnsi" w:hAnsiTheme="minorHAnsi" w:cstheme="minorHAnsi"/>
          <w:b/>
          <w:bCs/>
          <w:sz w:val="32"/>
          <w:szCs w:val="32"/>
        </w:rPr>
        <w:lastRenderedPageBreak/>
        <w:t>Washington Residents</w:t>
      </w:r>
    </w:p>
    <w:p w14:paraId="5565CFBB" w14:textId="75600650" w:rsidR="003166FD" w:rsidRPr="003166FD" w:rsidRDefault="003166FD" w:rsidP="003166FD">
      <w:pPr>
        <w:pStyle w:val="NormalWeb"/>
        <w:jc w:val="both"/>
        <w:rPr>
          <w:rFonts w:asciiTheme="minorHAnsi" w:hAnsiTheme="minorHAnsi" w:cstheme="minorHAnsi"/>
          <w:sz w:val="21"/>
          <w:szCs w:val="21"/>
        </w:rPr>
      </w:pPr>
      <w:r w:rsidRPr="003166FD">
        <w:rPr>
          <w:rFonts w:asciiTheme="minorHAnsi" w:hAnsiTheme="minorHAnsi" w:cstheme="minorHAnsi"/>
          <w:sz w:val="21"/>
          <w:szCs w:val="21"/>
        </w:rPr>
        <w:t xml:space="preserve">In the event of a denial or other adverse action, you have a right to obtain a free copy of the consumer report from the screening company or credit reporting agency </w:t>
      </w:r>
    </w:p>
    <w:p w14:paraId="23BF9B7E" w14:textId="77777777" w:rsidR="003166FD" w:rsidRPr="009A7E12" w:rsidRDefault="003166FD" w:rsidP="009A7E12">
      <w:pPr>
        <w:rPr>
          <w:lang w:val="en-GB"/>
        </w:rPr>
      </w:pPr>
    </w:p>
    <w:sectPr w:rsidR="003166FD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7342C" w14:textId="77777777" w:rsidR="00F53A32" w:rsidRDefault="00F53A32" w:rsidP="00CB37D9">
      <w:pPr>
        <w:spacing w:after="0" w:line="240" w:lineRule="auto"/>
      </w:pPr>
      <w:r>
        <w:separator/>
      </w:r>
    </w:p>
  </w:endnote>
  <w:endnote w:type="continuationSeparator" w:id="0">
    <w:p w14:paraId="2BA1568E" w14:textId="77777777" w:rsidR="00F53A32" w:rsidRDefault="00F53A3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C9E70" w14:textId="77777777" w:rsidR="00F53A32" w:rsidRDefault="00F53A32" w:rsidP="00CB37D9">
      <w:pPr>
        <w:spacing w:after="0" w:line="240" w:lineRule="auto"/>
      </w:pPr>
      <w:r>
        <w:separator/>
      </w:r>
    </w:p>
  </w:footnote>
  <w:footnote w:type="continuationSeparator" w:id="0">
    <w:p w14:paraId="6DBF3B2E" w14:textId="77777777" w:rsidR="00F53A32" w:rsidRDefault="00F53A3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53A32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11:00Z</cp:lastPrinted>
  <dcterms:created xsi:type="dcterms:W3CDTF">2020-06-30T20:14:00Z</dcterms:created>
  <dcterms:modified xsi:type="dcterms:W3CDTF">2020-06-30T20:14:00Z</dcterms:modified>
</cp:coreProperties>
</file>